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4E0F4" w14:textId="3FA48721"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14:paraId="66CB5E28" w14:textId="28402A4D" w:rsidR="00317312" w:rsidRDefault="00317312" w:rsidP="00317312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22E820C4" w14:textId="3524ACB4" w:rsidR="00317312" w:rsidRDefault="00317312" w:rsidP="0031731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08CE20C2" w14:textId="77777777" w:rsidR="00317312" w:rsidRPr="00317312" w:rsidRDefault="00317312" w:rsidP="00317312">
      <w:pPr>
        <w:rPr>
          <w:lang w:val="en-GB"/>
        </w:rPr>
      </w:pPr>
    </w:p>
    <w:p w14:paraId="692156AB" w14:textId="2D91BD57"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>s not the first time this has happened. Actually</w:t>
      </w:r>
      <w:r w:rsidR="00317312">
        <w:rPr>
          <w:i/>
        </w:rPr>
        <w:t>,</w:t>
      </w:r>
      <w:r>
        <w:rPr>
          <w:i/>
        </w:rPr>
        <w:t xml:space="preserve"> you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14:paraId="6BB089F1" w14:textId="29C415EA"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14:paraId="594A5772" w14:textId="4D34EA24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14:paraId="5B864264" w14:textId="12CEA66F"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14:paraId="35627D9A" w14:textId="69A5FC4F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14:paraId="497A5AC1" w14:textId="1CD3A680"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14:paraId="7CD754CE" w14:textId="56C5AD4A"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6B22045C" w14:textId="254F80FC"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14:paraId="5897C745" w14:textId="5A7A5919" w:rsidR="00453D1C" w:rsidRDefault="00453D1C" w:rsidP="00453D1C">
      <w:pPr>
        <w:pStyle w:val="ListParagraph"/>
        <w:numPr>
          <w:ilvl w:val="1"/>
          <w:numId w:val="2"/>
        </w:numPr>
      </w:pPr>
      <w:r>
        <w:t>If the raw password contains the given substring, replaces all of its</w:t>
      </w:r>
      <w:r w:rsidR="00317312">
        <w:t xml:space="preserve"> </w:t>
      </w:r>
      <w:r>
        <w:t>occurrences with the substitute text given and prints the result.</w:t>
      </w:r>
    </w:p>
    <w:p w14:paraId="73E0862C" w14:textId="30BCC07E"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14:paraId="47CD53F6" w14:textId="02FCAC9D" w:rsidR="009163F5" w:rsidRPr="004777E6" w:rsidRDefault="00F0044E" w:rsidP="00A25F66">
      <w:pPr>
        <w:pStyle w:val="Heading3"/>
      </w:pPr>
      <w:r>
        <w:t>Input</w:t>
      </w:r>
    </w:p>
    <w:p w14:paraId="23A19090" w14:textId="50D271E7"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14:paraId="5F635F9E" w14:textId="3BD442CD" w:rsidR="004777E6" w:rsidRDefault="004777E6" w:rsidP="00A25F66">
      <w:pPr>
        <w:pStyle w:val="Heading3"/>
      </w:pPr>
      <w:r>
        <w:t>Output</w:t>
      </w:r>
    </w:p>
    <w:p w14:paraId="0608B0B7" w14:textId="77777777"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0ED440C1" w14:textId="0398552F"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14:paraId="245ABFA6" w14:textId="5B8C5AF6" w:rsidR="00F0044E" w:rsidRDefault="00F0044E" w:rsidP="00F0044E">
      <w:pPr>
        <w:pStyle w:val="Heading3"/>
      </w:pPr>
      <w:r>
        <w:t>Constraints</w:t>
      </w:r>
    </w:p>
    <w:p w14:paraId="328A7BF0" w14:textId="30A960E7"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1227BCE3" w14:textId="165BAF4C"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A4658D" w14:paraId="36B0C362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1FB80F9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88F90BE" w14:textId="77777777"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14:paraId="14BEBFCF" w14:textId="77777777" w:rsidTr="004C3041">
        <w:trPr>
          <w:trHeight w:val="2340"/>
        </w:trPr>
        <w:tc>
          <w:tcPr>
            <w:tcW w:w="0" w:type="auto"/>
          </w:tcPr>
          <w:p w14:paraId="343E5AF0" w14:textId="32D3AA64"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234711C4" w14:textId="1D53D5D0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F18D40F" w14:textId="10400739"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14:paraId="568C2CF2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5AA53686" w14:textId="77777777"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5D8EC1F6" w14:textId="0F29A121"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6F81236C" w14:textId="1BB05068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45D9B74E" w14:textId="6A8827E7"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5A0480" w14:textId="77777777"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3B19EAE0" w14:textId="77777777"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37E62FA6" w14:textId="102A1FFD"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14:paraId="17BD4F64" w14:textId="77777777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4D12D21" w14:textId="77777777"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14:paraId="67F0CD18" w14:textId="77777777" w:rsidTr="004C3041">
        <w:trPr>
          <w:trHeight w:val="1980"/>
        </w:trPr>
        <w:tc>
          <w:tcPr>
            <w:tcW w:w="0" w:type="auto"/>
            <w:gridSpan w:val="2"/>
          </w:tcPr>
          <w:p w14:paraId="1DD2D77E" w14:textId="4A972347"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71C768E" w14:textId="6AFA19FD"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58C334A3" w14:textId="7BA13E97"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14:paraId="7BCC46B1" w14:textId="601DB901"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1F3ABCB7" w14:textId="08759791"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6B854F62" w14:textId="2B668309"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43BA63AE" w14:textId="73F0CC74"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14:paraId="549B614E" w14:textId="15162857"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14:paraId="6CE8824A" w14:textId="77777777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9360E5E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9D21E7D" w14:textId="77777777"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14:paraId="627E1F45" w14:textId="77777777" w:rsidTr="004C3041">
        <w:trPr>
          <w:trHeight w:val="2340"/>
        </w:trPr>
        <w:tc>
          <w:tcPr>
            <w:tcW w:w="0" w:type="auto"/>
          </w:tcPr>
          <w:p w14:paraId="3CA37F1C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05D15C65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78F6B44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B6F1A34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604D1408" w14:textId="77777777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6465FA50" w14:textId="08065A44"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7F4DE3DB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A6AC8F7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2A7F5266" w14:textId="77777777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065B64C4" w14:textId="256A9D2C"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536CDB3" w14:textId="7B355BD0"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2A66D965" w14:textId="57EA2979" w:rsidR="0028778C" w:rsidRDefault="0028778C" w:rsidP="0028778C">
      <w:pPr>
        <w:pStyle w:val="Heading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28778C" w14:paraId="12542054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6AEB0D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6C3D877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14:paraId="0EBE3752" w14:textId="77777777" w:rsidTr="00A65DE5">
        <w:trPr>
          <w:trHeight w:val="2340"/>
        </w:trPr>
        <w:tc>
          <w:tcPr>
            <w:tcW w:w="0" w:type="auto"/>
          </w:tcPr>
          <w:p w14:paraId="4068FADA" w14:textId="308659AF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6C49DA" w14:textId="44E951C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359DCB4" w14:textId="41424049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974BB2F" w14:textId="5BEF35C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4E3DD317" w14:textId="2274C1F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34D7EB1A" w14:textId="788B3031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5A6324C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887BC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7A6835AD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0AE01CAC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52B89879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14:paraId="358A44E8" w14:textId="77777777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25D04B4" w14:textId="77777777"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14:paraId="6F1082CC" w14:textId="77777777" w:rsidTr="00A65DE5">
        <w:trPr>
          <w:trHeight w:val="1980"/>
        </w:trPr>
        <w:tc>
          <w:tcPr>
            <w:tcW w:w="0" w:type="auto"/>
            <w:gridSpan w:val="2"/>
          </w:tcPr>
          <w:p w14:paraId="142DD18F" w14:textId="77777777"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3CCD1C79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23CA3506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14:paraId="1F60E7EC" w14:textId="77777777"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63ADF9D0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lastRenderedPageBreak/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14:paraId="2455796E" w14:textId="77777777"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7E2034C4" w14:textId="77777777"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14:paraId="3D9A99F1" w14:textId="3495522B"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14:paraId="2F77BF58" w14:textId="77777777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776BA8D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0DFA989" w14:textId="77777777"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14:paraId="751251D0" w14:textId="77777777" w:rsidTr="00A65DE5">
        <w:trPr>
          <w:trHeight w:val="2340"/>
        </w:trPr>
        <w:tc>
          <w:tcPr>
            <w:tcW w:w="0" w:type="auto"/>
          </w:tcPr>
          <w:p w14:paraId="1FF44CE4" w14:textId="1B8CCC7C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A3689F6" w14:textId="6ACE1554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195798FB" w14:textId="673557F2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50949D57" w14:textId="63F6EC66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7064E95F" w14:textId="0799294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6A59C863" w14:textId="321486BA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14:paraId="116966F1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139EF163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539F2187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1AD62B96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2552D06B" w14:textId="77777777"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5AD99A90" w14:textId="77777777" w:rsidR="0028778C" w:rsidRPr="007C7A82" w:rsidRDefault="0028778C" w:rsidP="0028778C"/>
    <w:p w14:paraId="231B1BDF" w14:textId="77777777" w:rsidR="002461EB" w:rsidRDefault="002461EB" w:rsidP="002461EB">
      <w:pPr>
        <w:pStyle w:val="Heading1"/>
        <w:jc w:val="center"/>
        <w:rPr>
          <w:lang w:val="en-GB"/>
        </w:rPr>
      </w:pPr>
      <w:r>
        <w:rPr>
          <w:lang w:val="en-GB"/>
        </w:rPr>
        <w:t>Problem 2 - Fancy Barcodes</w:t>
      </w:r>
    </w:p>
    <w:p w14:paraId="62090191" w14:textId="7C538C7A" w:rsidR="002461EB" w:rsidRDefault="002461EB" w:rsidP="002461EB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0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0E8E036D" w14:textId="7CAFAEFA" w:rsidR="002461EB" w:rsidRDefault="002461EB" w:rsidP="002461E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1" w:anchor="1" w:history="1">
        <w:r>
          <w:rPr>
            <w:rStyle w:val="InternetLink"/>
            <w:lang w:val="bg-BG"/>
          </w:rPr>
          <w:t>https://judge.softuni.org/Contests/Practice/Index/2303#1</w:t>
        </w:r>
      </w:hyperlink>
      <w:r>
        <w:rPr>
          <w:lang w:val="bg-BG"/>
        </w:rPr>
        <w:t>.</w:t>
      </w:r>
    </w:p>
    <w:p w14:paraId="792627B7" w14:textId="77777777" w:rsidR="002461EB" w:rsidRPr="00AC606E" w:rsidRDefault="002461EB" w:rsidP="002461EB">
      <w:pPr>
        <w:rPr>
          <w:lang w:val="en-GB"/>
        </w:rPr>
      </w:pPr>
    </w:p>
    <w:p w14:paraId="47CE7D62" w14:textId="77777777" w:rsidR="002461EB" w:rsidRDefault="002461EB" w:rsidP="002461EB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57ACF3A3" w14:textId="77777777" w:rsidR="002461EB" w:rsidRDefault="002461EB" w:rsidP="002461EB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210BA8A8" w14:textId="77777777" w:rsidR="002461EB" w:rsidRPr="00F37DAF" w:rsidRDefault="002461EB" w:rsidP="002461EB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5751F2D9" w14:textId="77777777" w:rsidR="002461EB" w:rsidRPr="006A3915" w:rsidRDefault="002461EB" w:rsidP="002461EB">
      <w:pPr>
        <w:pStyle w:val="ListParagraph"/>
        <w:numPr>
          <w:ilvl w:val="0"/>
          <w:numId w:val="7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DDE430C" w14:textId="77777777" w:rsidR="002461EB" w:rsidRDefault="002461EB" w:rsidP="002461EB">
      <w:pPr>
        <w:pStyle w:val="ListParagraph"/>
        <w:numPr>
          <w:ilvl w:val="0"/>
          <w:numId w:val="7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52BF29DB" w14:textId="77777777" w:rsidR="002461EB" w:rsidRDefault="002461EB" w:rsidP="002461EB">
      <w:pPr>
        <w:pStyle w:val="ListParagraph"/>
        <w:numPr>
          <w:ilvl w:val="0"/>
          <w:numId w:val="7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0AB59233" w14:textId="77777777" w:rsidR="002461EB" w:rsidRPr="00A73DED" w:rsidRDefault="002461EB" w:rsidP="002461EB">
      <w:pPr>
        <w:pStyle w:val="ListParagraph"/>
        <w:numPr>
          <w:ilvl w:val="0"/>
          <w:numId w:val="7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72B6679F" w14:textId="77777777" w:rsidR="002461EB" w:rsidRPr="00360063" w:rsidRDefault="002461EB" w:rsidP="002461EB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5AB22856" w14:textId="77777777" w:rsidR="002461EB" w:rsidRPr="00BB0BAC" w:rsidRDefault="002461EB" w:rsidP="002461EB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FC24288" w14:textId="77777777" w:rsidR="002461EB" w:rsidRDefault="002461EB" w:rsidP="002461EB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5A7F4CB2" w14:textId="77777777" w:rsidR="002461EB" w:rsidRDefault="002461EB" w:rsidP="002461EB">
      <w:r>
        <w:t xml:space="preserve">Examples:  </w:t>
      </w:r>
    </w:p>
    <w:p w14:paraId="60AE3B14" w14:textId="77777777" w:rsidR="002461EB" w:rsidRDefault="002461EB" w:rsidP="002461EB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171D561E" w14:textId="77777777" w:rsidR="002461EB" w:rsidRDefault="002461EB" w:rsidP="002461EB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5B7D8D4C" w14:textId="77777777" w:rsidR="002461EB" w:rsidRDefault="002461EB" w:rsidP="002461EB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7AA272A0" w14:textId="77777777" w:rsidR="002461EB" w:rsidRPr="004777E6" w:rsidRDefault="002461EB" w:rsidP="002461EB">
      <w:pPr>
        <w:pStyle w:val="Heading3"/>
      </w:pPr>
      <w:r>
        <w:lastRenderedPageBreak/>
        <w:t>Input</w:t>
      </w:r>
    </w:p>
    <w:p w14:paraId="4514520B" w14:textId="77777777" w:rsidR="002461EB" w:rsidRDefault="002461EB" w:rsidP="002461EB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379C5BD2" w14:textId="77777777" w:rsidR="002461EB" w:rsidRDefault="002461EB" w:rsidP="002461EB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047B4961" w14:textId="77777777" w:rsidR="002461EB" w:rsidRPr="002B2581" w:rsidRDefault="002461EB" w:rsidP="002461EB">
      <w:pPr>
        <w:pStyle w:val="Heading3"/>
      </w:pPr>
      <w:r>
        <w:t>Output</w:t>
      </w:r>
    </w:p>
    <w:p w14:paraId="08BAC9A9" w14:textId="77777777" w:rsidR="002461EB" w:rsidRDefault="002461EB" w:rsidP="002461EB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00D70D73" w14:textId="77777777" w:rsidR="002461EB" w:rsidRDefault="002461EB" w:rsidP="002461EB">
      <w:pPr>
        <w:rPr>
          <w:noProof/>
        </w:rPr>
      </w:pPr>
      <w:r>
        <w:rPr>
          <w:noProof/>
        </w:rPr>
        <w:t>If the barcode is invalid:</w:t>
      </w:r>
    </w:p>
    <w:p w14:paraId="552B98F7" w14:textId="77777777" w:rsidR="002461EB" w:rsidRDefault="002461EB" w:rsidP="002461EB">
      <w:pPr>
        <w:pStyle w:val="Code"/>
        <w:numPr>
          <w:ilvl w:val="0"/>
          <w:numId w:val="8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49831AC" w14:textId="77777777" w:rsidR="002461EB" w:rsidRDefault="002461EB" w:rsidP="002461EB">
      <w:pPr>
        <w:rPr>
          <w:noProof/>
        </w:rPr>
      </w:pPr>
      <w:r>
        <w:rPr>
          <w:noProof/>
        </w:rPr>
        <w:t>If the barcode is valid:</w:t>
      </w:r>
    </w:p>
    <w:p w14:paraId="5DB64EAD" w14:textId="77777777" w:rsidR="002461EB" w:rsidRDefault="002461EB" w:rsidP="002461EB">
      <w:pPr>
        <w:pStyle w:val="Code"/>
        <w:numPr>
          <w:ilvl w:val="0"/>
          <w:numId w:val="8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35F52FB8" w14:textId="77777777" w:rsidR="002461EB" w:rsidRPr="00EF2B5F" w:rsidRDefault="002461EB" w:rsidP="002461EB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2461EB" w14:paraId="0D27DE8B" w14:textId="77777777" w:rsidTr="006E381B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A347CC3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6AA3134A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461EB" w14:paraId="4FBAA144" w14:textId="77777777" w:rsidTr="006E381B">
        <w:trPr>
          <w:trHeight w:val="215"/>
        </w:trPr>
        <w:tc>
          <w:tcPr>
            <w:tcW w:w="3256" w:type="dxa"/>
          </w:tcPr>
          <w:p w14:paraId="4D913A1C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576F262D" w14:textId="77777777" w:rsidR="002461EB" w:rsidRPr="00DA736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5E187CAA" w14:textId="77777777" w:rsidR="002461EB" w:rsidRPr="00DA736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6C736A4F" w14:textId="77777777" w:rsidR="002461EB" w:rsidRPr="0088023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22C24FC3" w14:textId="77777777" w:rsidR="002461EB" w:rsidRPr="00F475E2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137AB772" w14:textId="77777777" w:rsidR="002461EB" w:rsidRPr="00F475E2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5DC4E74" w14:textId="77777777" w:rsidR="002461EB" w:rsidRPr="007377CF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2461EB" w14:paraId="5D8F16DE" w14:textId="77777777" w:rsidTr="006E381B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45C98179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5E78DBA4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461EB" w14:paraId="47C64245" w14:textId="77777777" w:rsidTr="006E381B">
        <w:trPr>
          <w:trHeight w:val="2340"/>
        </w:trPr>
        <w:tc>
          <w:tcPr>
            <w:tcW w:w="3256" w:type="dxa"/>
          </w:tcPr>
          <w:p w14:paraId="556D18E4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5560BF4A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7B975943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848684E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0CD67A0A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1B14954C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7FB038E8" w14:textId="77777777" w:rsidR="002461EB" w:rsidRPr="0088023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2684143E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34096105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66DBD621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1AB29D9C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155398B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4D8D7B76" w14:textId="77777777" w:rsidR="002461EB" w:rsidRPr="007377CF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BE93A31" w14:textId="77777777" w:rsidR="002461EB" w:rsidRPr="00BE6C04" w:rsidRDefault="002461EB" w:rsidP="002461EB">
      <w:pPr>
        <w:pStyle w:val="Heading3"/>
        <w:rPr>
          <w:noProof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2461EB" w14:paraId="69483B7E" w14:textId="77777777" w:rsidTr="006E381B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D6A3D92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FC8E6BA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461EB" w14:paraId="098E8B9C" w14:textId="77777777" w:rsidTr="006E381B">
        <w:trPr>
          <w:trHeight w:val="1979"/>
        </w:trPr>
        <w:tc>
          <w:tcPr>
            <w:tcW w:w="3256" w:type="dxa"/>
          </w:tcPr>
          <w:p w14:paraId="131F4D62" w14:textId="77777777" w:rsidR="002461EB" w:rsidRPr="00875106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32E85EB3" w14:textId="77777777" w:rsidR="002461EB" w:rsidRPr="00875106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FreshFisH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785D86A" w14:textId="77777777" w:rsidR="002461EB" w:rsidRPr="00875106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04CC16C1" w14:textId="77777777" w:rsidR="002461EB" w:rsidRPr="00875106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24919F17" w14:textId="77777777" w:rsidR="002461EB" w:rsidRPr="00F475E2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0190F8F2" w14:textId="77777777" w:rsidR="002461EB" w:rsidRPr="00F475E2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31AB093F" w14:textId="77777777" w:rsidR="002461EB" w:rsidRPr="007377CF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2461EB" w14:paraId="7E609D42" w14:textId="77777777" w:rsidTr="006E381B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C8E96DB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53E3413" w14:textId="77777777" w:rsidR="002461EB" w:rsidRPr="004149D0" w:rsidRDefault="002461EB" w:rsidP="006E381B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461EB" w14:paraId="4AEFB911" w14:textId="77777777" w:rsidTr="006E381B">
        <w:trPr>
          <w:trHeight w:val="2340"/>
        </w:trPr>
        <w:tc>
          <w:tcPr>
            <w:tcW w:w="3256" w:type="dxa"/>
          </w:tcPr>
          <w:p w14:paraId="5B7DDD71" w14:textId="77777777" w:rsidR="002461EB" w:rsidRPr="00BE6C0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lastRenderedPageBreak/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6A52A9F" w14:textId="77777777" w:rsidR="002461EB" w:rsidRPr="00BE6C0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960BED3" w14:textId="77777777" w:rsidR="002461EB" w:rsidRPr="00BE6C0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5F856CCF" w14:textId="77777777" w:rsidR="002461EB" w:rsidRPr="00BE6C0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InvaliDiteM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CAC17F8" w14:textId="77777777" w:rsidR="002461EB" w:rsidRPr="00BE6C0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InvalidIteM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120459C" w14:textId="77777777" w:rsidR="002461EB" w:rsidRPr="00BE6C04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Invalid_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E1B3436" w14:textId="77777777" w:rsidR="002461EB" w:rsidRPr="00BE6C0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4AEBA7C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0E34E9BD" w14:textId="77777777" w:rsidR="002461EB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1EF79E1A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1C7905E4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69E3C960" w14:textId="77777777" w:rsidR="002461EB" w:rsidRPr="00AC606E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62B16800" w14:textId="77777777" w:rsidR="002461EB" w:rsidRPr="007377CF" w:rsidRDefault="002461EB" w:rsidP="006E381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699B9EAF" w14:textId="77777777" w:rsidR="002461EB" w:rsidRPr="00EA2F1A" w:rsidRDefault="002461EB" w:rsidP="002461EB"/>
    <w:p w14:paraId="644D52E1" w14:textId="77777777" w:rsidR="002461EB" w:rsidRDefault="002461EB" w:rsidP="002461EB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3 - Heroes of Code and Logic VII</w:t>
      </w:r>
    </w:p>
    <w:p w14:paraId="05716DF1" w14:textId="3613D55D" w:rsidR="002461EB" w:rsidRDefault="002461EB" w:rsidP="002461EB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12" w:history="1"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</w:p>
    <w:p w14:paraId="6B9365C1" w14:textId="0F4DD8A6" w:rsidR="002461EB" w:rsidRDefault="002461EB" w:rsidP="002461E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13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14:paraId="10B38797" w14:textId="77777777" w:rsidR="002461EB" w:rsidRPr="00B94F03" w:rsidRDefault="002461EB" w:rsidP="002461EB">
      <w:pPr>
        <w:rPr>
          <w:lang w:val="en-GB"/>
        </w:rPr>
      </w:pPr>
    </w:p>
    <w:p w14:paraId="526563AD" w14:textId="77777777" w:rsidR="002461EB" w:rsidRPr="00787583" w:rsidRDefault="002461EB" w:rsidP="002461EB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16ADCA0D" w14:textId="77777777" w:rsidR="002461EB" w:rsidRDefault="002461EB" w:rsidP="002461EB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242D2546" w14:textId="77777777" w:rsidR="002461EB" w:rsidRDefault="002461EB" w:rsidP="002461EB">
      <w:pPr>
        <w:rPr>
          <w:rStyle w:val="CodeChar"/>
        </w:rPr>
      </w:pPr>
      <w:r>
        <w:rPr>
          <w:rStyle w:val="CodeChar"/>
        </w:rPr>
        <w:t>"{hero name} {HP} {MP}"</w:t>
      </w:r>
    </w:p>
    <w:p w14:paraId="72FBAC05" w14:textId="77777777" w:rsidR="002461EB" w:rsidRDefault="002461EB" w:rsidP="002461E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3C03217F" w14:textId="77777777" w:rsidR="002461EB" w:rsidRPr="00051FA6" w:rsidRDefault="002461EB" w:rsidP="002461E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5F28CB58" w14:textId="77777777" w:rsidR="002461EB" w:rsidRDefault="002461EB" w:rsidP="002461EB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3B0DD060" w14:textId="77777777" w:rsidR="002461EB" w:rsidRDefault="002461EB" w:rsidP="002461EB">
      <w:r>
        <w:t>There are several actions that the heroes can perform:</w:t>
      </w:r>
    </w:p>
    <w:p w14:paraId="1BFFD1D0" w14:textId="77777777" w:rsidR="002461EB" w:rsidRPr="00EB6346" w:rsidRDefault="002461EB" w:rsidP="002461EB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4020D15C" w14:textId="77777777" w:rsidR="002461EB" w:rsidRDefault="002461EB" w:rsidP="002461EB">
      <w:pPr>
        <w:pStyle w:val="ListParagraph"/>
        <w:numPr>
          <w:ilvl w:val="0"/>
          <w:numId w:val="13"/>
        </w:numPr>
      </w:pPr>
      <w:r>
        <w:t xml:space="preserve">If the hero has the required MP, he casts the spell, thus reducing his MP. Print this message: </w:t>
      </w:r>
    </w:p>
    <w:p w14:paraId="460C841F" w14:textId="77777777" w:rsidR="002461EB" w:rsidRDefault="002461EB" w:rsidP="002461EB">
      <w:pPr>
        <w:pStyle w:val="Code"/>
        <w:numPr>
          <w:ilvl w:val="1"/>
          <w:numId w:val="13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693580F6" w14:textId="77777777" w:rsidR="002461EB" w:rsidRDefault="002461EB" w:rsidP="002461EB">
      <w:pPr>
        <w:pStyle w:val="ListParagraph"/>
        <w:numPr>
          <w:ilvl w:val="0"/>
          <w:numId w:val="13"/>
        </w:numPr>
      </w:pPr>
      <w:r>
        <w:t>If the hero is unable to cast the spell print:</w:t>
      </w:r>
    </w:p>
    <w:p w14:paraId="44A14631" w14:textId="77777777" w:rsidR="002461EB" w:rsidRPr="00B94F03" w:rsidRDefault="002461EB" w:rsidP="002461EB">
      <w:pPr>
        <w:pStyle w:val="ListParagraph"/>
        <w:numPr>
          <w:ilvl w:val="1"/>
          <w:numId w:val="13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A0EA40F" w14:textId="77777777" w:rsidR="002461EB" w:rsidRPr="00EB6346" w:rsidRDefault="002461EB" w:rsidP="002461EB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1EB8C09F" w14:textId="77777777" w:rsidR="002461EB" w:rsidRPr="00EB6346" w:rsidRDefault="002461EB" w:rsidP="002461EB">
      <w:pPr>
        <w:pStyle w:val="ListParagraph"/>
        <w:numPr>
          <w:ilvl w:val="0"/>
          <w:numId w:val="14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30C26044" w14:textId="77777777" w:rsidR="002461EB" w:rsidRDefault="002461EB" w:rsidP="002461EB">
      <w:pPr>
        <w:pStyle w:val="ListParagraph"/>
        <w:numPr>
          <w:ilvl w:val="1"/>
          <w:numId w:val="14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2BF3D5A4" w14:textId="77777777" w:rsidR="002461EB" w:rsidRDefault="002461EB" w:rsidP="002461EB">
      <w:pPr>
        <w:pStyle w:val="ListParagraph"/>
        <w:numPr>
          <w:ilvl w:val="0"/>
          <w:numId w:val="14"/>
        </w:numPr>
      </w:pPr>
      <w:r>
        <w:t>If the hero has died, remove him from your party and print:</w:t>
      </w:r>
    </w:p>
    <w:p w14:paraId="4457AC40" w14:textId="77777777" w:rsidR="002461EB" w:rsidRPr="00EB6346" w:rsidRDefault="002461EB" w:rsidP="002461EB">
      <w:pPr>
        <w:pStyle w:val="ListParagraph"/>
        <w:numPr>
          <w:ilvl w:val="1"/>
          <w:numId w:val="1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7277EB83" w14:textId="77777777" w:rsidR="002461EB" w:rsidRPr="00EB6346" w:rsidRDefault="002461EB" w:rsidP="002461EB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7D92FFBD" w14:textId="77777777" w:rsidR="002461EB" w:rsidRPr="004D5D32" w:rsidRDefault="002461EB" w:rsidP="002461EB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</w:rPr>
      </w:pPr>
      <w:r>
        <w:lastRenderedPageBreak/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0B69FF4F" w14:textId="77777777" w:rsidR="002461EB" w:rsidRPr="00EB6346" w:rsidRDefault="002461EB" w:rsidP="002461EB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7C7420BC" w14:textId="77777777" w:rsidR="002461EB" w:rsidRDefault="002461EB" w:rsidP="002461EB">
      <w:pPr>
        <w:pStyle w:val="ListParagraph"/>
        <w:numPr>
          <w:ilvl w:val="1"/>
          <w:numId w:val="15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18BE7E" w14:textId="77777777" w:rsidR="002461EB" w:rsidRPr="00EB6346" w:rsidRDefault="002461EB" w:rsidP="002461EB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650945B" w14:textId="77777777" w:rsidR="002461EB" w:rsidRPr="004D5D32" w:rsidRDefault="002461EB" w:rsidP="002461EB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3C5843D2" w14:textId="77777777" w:rsidR="002461EB" w:rsidRPr="00EB6346" w:rsidRDefault="002461EB" w:rsidP="002461EB">
      <w:pPr>
        <w:pStyle w:val="ListParagraph"/>
        <w:numPr>
          <w:ilvl w:val="0"/>
          <w:numId w:val="15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212EA42F" w14:textId="77777777" w:rsidR="002461EB" w:rsidRPr="00EB6346" w:rsidRDefault="002461EB" w:rsidP="002461EB">
      <w:pPr>
        <w:pStyle w:val="ListParagraph"/>
        <w:numPr>
          <w:ilvl w:val="1"/>
          <w:numId w:val="15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55D7133" w14:textId="77777777" w:rsidR="002461EB" w:rsidRPr="004777E6" w:rsidRDefault="002461EB" w:rsidP="002461EB">
      <w:pPr>
        <w:pStyle w:val="Heading3"/>
      </w:pPr>
      <w:r>
        <w:t>Input</w:t>
      </w:r>
    </w:p>
    <w:p w14:paraId="3CCC6800" w14:textId="77777777" w:rsidR="002461EB" w:rsidRPr="00A809CB" w:rsidRDefault="002461EB" w:rsidP="002461EB">
      <w:pPr>
        <w:pStyle w:val="ListParagraph"/>
        <w:numPr>
          <w:ilvl w:val="0"/>
          <w:numId w:val="11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08BEA3DE" w14:textId="77777777" w:rsidR="002461EB" w:rsidRDefault="002461EB" w:rsidP="002461EB">
      <w:pPr>
        <w:pStyle w:val="ListParagraph"/>
        <w:numPr>
          <w:ilvl w:val="0"/>
          <w:numId w:val="11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14A1234A" w14:textId="77777777" w:rsidR="002461EB" w:rsidRPr="00A809CB" w:rsidRDefault="002461EB" w:rsidP="002461EB">
      <w:pPr>
        <w:pStyle w:val="ListParagraph"/>
        <w:numPr>
          <w:ilvl w:val="0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04D384BC" w14:textId="77777777" w:rsidR="002461EB" w:rsidRPr="002B2581" w:rsidRDefault="002461EB" w:rsidP="002461EB">
      <w:pPr>
        <w:pStyle w:val="Heading3"/>
      </w:pPr>
      <w:r>
        <w:t>Output</w:t>
      </w:r>
    </w:p>
    <w:p w14:paraId="4197D246" w14:textId="77777777" w:rsidR="002461EB" w:rsidRDefault="002461EB" w:rsidP="002461EB">
      <w:pPr>
        <w:pStyle w:val="ListParagraph"/>
        <w:numPr>
          <w:ilvl w:val="0"/>
          <w:numId w:val="12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786AA72F" w14:textId="77777777" w:rsidR="002461EB" w:rsidRDefault="002461EB" w:rsidP="002461EB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E9CBB86" w14:textId="77777777" w:rsidR="002461EB" w:rsidRDefault="002461EB" w:rsidP="002461EB">
      <w:pPr>
        <w:pStyle w:val="Code"/>
        <w:ind w:firstLine="720"/>
      </w:pPr>
      <w:r>
        <w:t xml:space="preserve">  HP: {current HP}</w:t>
      </w:r>
    </w:p>
    <w:p w14:paraId="4DD2CA7D" w14:textId="77777777" w:rsidR="002461EB" w:rsidRDefault="002461EB" w:rsidP="002461EB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2AAEE9D7" w14:textId="77777777" w:rsidR="002461EB" w:rsidRDefault="002461EB" w:rsidP="002461EB">
      <w:pPr>
        <w:pStyle w:val="Heading3"/>
      </w:pPr>
      <w:r>
        <w:t>Constraints</w:t>
      </w:r>
    </w:p>
    <w:p w14:paraId="134D9B13" w14:textId="77777777" w:rsidR="002461EB" w:rsidRDefault="002461EB" w:rsidP="002461EB">
      <w:pPr>
        <w:pStyle w:val="ListParagraph"/>
        <w:numPr>
          <w:ilvl w:val="0"/>
          <w:numId w:val="9"/>
        </w:numPr>
      </w:pPr>
      <w:r>
        <w:t>The starting HP/MP of the heroes will be valid, 32-bit integers will never be negative or exceed the respective limits.</w:t>
      </w:r>
    </w:p>
    <w:p w14:paraId="2342E3B2" w14:textId="77777777" w:rsidR="002461EB" w:rsidRDefault="002461EB" w:rsidP="002461EB">
      <w:pPr>
        <w:pStyle w:val="ListParagraph"/>
        <w:numPr>
          <w:ilvl w:val="0"/>
          <w:numId w:val="9"/>
        </w:numPr>
      </w:pPr>
      <w:r>
        <w:t>The HP/MP amounts in the commands will never be negative.</w:t>
      </w:r>
    </w:p>
    <w:p w14:paraId="5825FB8E" w14:textId="77777777" w:rsidR="002461EB" w:rsidRPr="002730D3" w:rsidRDefault="002461EB" w:rsidP="002461EB">
      <w:pPr>
        <w:pStyle w:val="ListParagraph"/>
        <w:numPr>
          <w:ilvl w:val="0"/>
          <w:numId w:val="9"/>
        </w:numPr>
      </w:pPr>
      <w:r>
        <w:t>The hero names in the commands will always be valid members of your party. No need to check that explicitly.</w:t>
      </w:r>
    </w:p>
    <w:p w14:paraId="443052E6" w14:textId="77777777" w:rsidR="002461EB" w:rsidRPr="00EF2B5F" w:rsidRDefault="002461EB" w:rsidP="002461EB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2461EB" w14:paraId="3CA14C6C" w14:textId="77777777" w:rsidTr="006E381B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CE91301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48AD1D9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1EB" w14:paraId="6ED15FDF" w14:textId="77777777" w:rsidTr="006E381B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12FD95DE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256B15D4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183137FD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33DB3D0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6127F04D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543AAD96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6A2237BE" w14:textId="77777777" w:rsidR="002461EB" w:rsidRPr="00126760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DC17593" w14:textId="77777777" w:rsidR="002461EB" w:rsidRPr="00F475E2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41C8646A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3FC11272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CED7461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6C96ACB0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6B6BDB17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3C0E4A3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3A100E9E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150D8F3B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443C7704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5EAEB136" w14:textId="77777777" w:rsidR="002461EB" w:rsidRPr="00D517E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2461EB" w14:paraId="2E719665" w14:textId="77777777" w:rsidTr="006E381B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157E67E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43272F9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1EB" w14:paraId="69D875DF" w14:textId="77777777" w:rsidTr="006E381B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56A375A9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57E5AD7C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213D46C4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46D08314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484160BF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0F2947FF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3DBBB57D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652E4A8F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BEF3B19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63BAFE2E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17B60B39" w14:textId="77777777" w:rsidR="002461EB" w:rsidRPr="00F475E2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DD93B63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1C808D9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2085C68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15CDA0A8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0C98FA38" w14:textId="77777777" w:rsidR="002461EB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63C3EEC3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6EABA66C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4A1C798A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16F8A29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6F14175D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70D14E22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28AF583A" w14:textId="77777777" w:rsidR="002461EB" w:rsidRPr="00D517E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461EB" w14:paraId="0E7461D8" w14:textId="77777777" w:rsidTr="006E381B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02ECCD2" w14:textId="77777777" w:rsidR="002461EB" w:rsidRPr="00E041EB" w:rsidRDefault="002461EB" w:rsidP="006E381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461EB" w14:paraId="3AF45D77" w14:textId="77777777" w:rsidTr="006E381B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21DA4EDF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F108BB7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48CCC8FE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347861F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19F148E7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58868049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BB27C1D" w14:textId="77777777" w:rsidR="002461EB" w:rsidRPr="005520B8" w:rsidRDefault="002461EB" w:rsidP="002461EB">
      <w:pPr>
        <w:pStyle w:val="Index"/>
        <w:rPr>
          <w:lang w:val="bg-BG"/>
        </w:rPr>
      </w:pPr>
    </w:p>
    <w:p w14:paraId="1950553B" w14:textId="77777777" w:rsidR="002461EB" w:rsidRPr="00EF2B5F" w:rsidRDefault="002461EB" w:rsidP="002461EB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2461EB" w14:paraId="5C850151" w14:textId="77777777" w:rsidTr="006E381B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39E2731A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F668EE7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1EB" w14:paraId="756C8210" w14:textId="77777777" w:rsidTr="006E381B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590729D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4189EA58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62F00ECE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2E74D0B3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52773107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1A0B6C1" w14:textId="77777777" w:rsidR="002461EB" w:rsidRPr="006E5AA4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D8FE274" w14:textId="77777777" w:rsidR="002461EB" w:rsidRPr="00126760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23EF5BE7" w14:textId="77777777" w:rsidR="002461EB" w:rsidRPr="00F475E2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0A565A4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4390B4F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B73C186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12D3F3C5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683B87FB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4EDCA9F5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2710CED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609894F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76E571CB" w14:textId="77777777" w:rsidR="002461EB" w:rsidRPr="00A84D6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5B4B5E46" w14:textId="77777777" w:rsidR="002461EB" w:rsidRPr="00D517E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2461EB" w14:paraId="322262AB" w14:textId="77777777" w:rsidTr="006E381B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EC68976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1945235" w14:textId="77777777" w:rsidR="002461EB" w:rsidRPr="00A930AE" w:rsidRDefault="002461EB" w:rsidP="006E381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1EB" w14:paraId="6347EDEF" w14:textId="77777777" w:rsidTr="006E381B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6C30026D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08D9FFCE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2E3748CB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19F06E1D" w14:textId="77777777" w:rsidR="002461EB" w:rsidRPr="00282D8C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37BD0442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9593AE1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F34C0F4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45DB03BE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7E2B6537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61D6DCF9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0AE82F2D" w14:textId="77777777" w:rsidR="002461EB" w:rsidRPr="00F475E2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8668859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60897E3F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15BD0E68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10DE6541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3EDF2E4D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30028F3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082FB81D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29B6EF1A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FF859F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AB6020D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037965AC" w14:textId="77777777" w:rsidR="002461EB" w:rsidRPr="00EB4E7E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633E2CC2" w14:textId="77777777" w:rsidR="002461EB" w:rsidRPr="00D517EA" w:rsidRDefault="002461EB" w:rsidP="006E381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461EB" w14:paraId="17DDC746" w14:textId="77777777" w:rsidTr="006E381B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97FD366" w14:textId="77777777" w:rsidR="002461EB" w:rsidRPr="00E041EB" w:rsidRDefault="002461EB" w:rsidP="006E381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2461EB" w14:paraId="1CCAC3E3" w14:textId="77777777" w:rsidTr="006E381B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32328C64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5840A880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438D1DFA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7C3D3BE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4E9EE448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0A88A34" w14:textId="77777777" w:rsidR="002461EB" w:rsidRPr="00F47C70" w:rsidRDefault="002461EB" w:rsidP="006E381B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28807" w14:textId="77777777" w:rsidR="00CB3CC8" w:rsidRDefault="00CB3CC8" w:rsidP="008068A2">
      <w:pPr>
        <w:spacing w:after="0" w:line="240" w:lineRule="auto"/>
      </w:pPr>
      <w:r>
        <w:separator/>
      </w:r>
    </w:p>
  </w:endnote>
  <w:endnote w:type="continuationSeparator" w:id="0">
    <w:p w14:paraId="71A8AFC9" w14:textId="77777777" w:rsidR="00CB3CC8" w:rsidRDefault="00CB3C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34B23" w14:textId="77777777" w:rsidR="00317312" w:rsidRDefault="00317312" w:rsidP="00317312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F16292D" wp14:editId="6036644F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35A3DC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1B3170C" wp14:editId="6E87F3D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73FF77D" w14:textId="21A8E63E" w:rsidR="00317312" w:rsidRDefault="00317312" w:rsidP="00317312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C0637E7" w14:textId="77777777" w:rsidR="00317312" w:rsidRDefault="00317312" w:rsidP="00317312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59B42F3" wp14:editId="106460A9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5DCFAF3" wp14:editId="39942806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D04FD1" wp14:editId="6992AC0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ADECE6E" wp14:editId="10A220CA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D09C28" wp14:editId="7C037BE6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B530CD" wp14:editId="3E1DE0E5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49826B" wp14:editId="6E1CF273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E0CBA" wp14:editId="4F8B2B96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14088A" wp14:editId="009850F5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1B3170C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73FF77D" w14:textId="21A8E63E" w:rsidR="00317312" w:rsidRDefault="00317312" w:rsidP="00317312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C0637E7" w14:textId="77777777" w:rsidR="00317312" w:rsidRDefault="00317312" w:rsidP="00317312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59B42F3" wp14:editId="106460A9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5DCFAF3" wp14:editId="39942806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D04FD1" wp14:editId="6992AC0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ADECE6E" wp14:editId="10A220CA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6D09C28" wp14:editId="7C037BE6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B530CD" wp14:editId="3E1DE0E5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49826B" wp14:editId="6E1CF273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E0CBA" wp14:editId="4F8B2B96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14088A" wp14:editId="009850F5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0A32A37" wp14:editId="3E9784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E666AAB" w14:textId="77777777" w:rsidR="00317312" w:rsidRDefault="00317312" w:rsidP="00317312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0A32A37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E666AAB" w14:textId="77777777" w:rsidR="00317312" w:rsidRDefault="00317312" w:rsidP="00317312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5BE5594" wp14:editId="01E5EE8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170DA4" w14:textId="77777777" w:rsidR="00317312" w:rsidRDefault="00317312" w:rsidP="00317312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5BE5594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170DA4" w14:textId="77777777" w:rsidR="00317312" w:rsidRDefault="00317312" w:rsidP="00317312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CFC69C3" wp14:editId="2A724AF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62824504" w:rsidR="003A31E3" w:rsidRPr="00317312" w:rsidRDefault="003A31E3" w:rsidP="003173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8EB1E" w14:textId="77777777" w:rsidR="00CB3CC8" w:rsidRDefault="00CB3CC8" w:rsidP="008068A2">
      <w:pPr>
        <w:spacing w:after="0" w:line="240" w:lineRule="auto"/>
      </w:pPr>
      <w:r>
        <w:separator/>
      </w:r>
    </w:p>
  </w:footnote>
  <w:footnote w:type="continuationSeparator" w:id="0">
    <w:p w14:paraId="116FD531" w14:textId="77777777" w:rsidR="00CB3CC8" w:rsidRDefault="00CB3C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A31E3" w:rsidRDefault="003A31E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652529">
    <w:abstractNumId w:val="4"/>
  </w:num>
  <w:num w:numId="2" w16cid:durableId="1736587937">
    <w:abstractNumId w:val="6"/>
  </w:num>
  <w:num w:numId="3" w16cid:durableId="1569803535">
    <w:abstractNumId w:val="9"/>
  </w:num>
  <w:num w:numId="4" w16cid:durableId="193691477">
    <w:abstractNumId w:val="13"/>
  </w:num>
  <w:num w:numId="5" w16cid:durableId="448545479">
    <w:abstractNumId w:val="3"/>
  </w:num>
  <w:num w:numId="6" w16cid:durableId="1531340293">
    <w:abstractNumId w:val="0"/>
  </w:num>
  <w:num w:numId="7" w16cid:durableId="450562020">
    <w:abstractNumId w:val="11"/>
  </w:num>
  <w:num w:numId="8" w16cid:durableId="1457136568">
    <w:abstractNumId w:val="14"/>
  </w:num>
  <w:num w:numId="9" w16cid:durableId="257712116">
    <w:abstractNumId w:val="7"/>
  </w:num>
  <w:num w:numId="10" w16cid:durableId="1387490336">
    <w:abstractNumId w:val="12"/>
  </w:num>
  <w:num w:numId="11" w16cid:durableId="1335566959">
    <w:abstractNumId w:val="2"/>
  </w:num>
  <w:num w:numId="12" w16cid:durableId="982005066">
    <w:abstractNumId w:val="10"/>
  </w:num>
  <w:num w:numId="13" w16cid:durableId="123737432">
    <w:abstractNumId w:val="5"/>
  </w:num>
  <w:num w:numId="14" w16cid:durableId="2002467052">
    <w:abstractNumId w:val="8"/>
  </w:num>
  <w:num w:numId="15" w16cid:durableId="201714729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461EB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3CC8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68CA749-12CC-4530-941B-BFAD7D884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hyperlink" Target="https://judge.softuni.org/Contests/Practice/Index/230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courses/programming-fundamentals-csharp-java-js-pyth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courses/programming-fundamentals-csharp-java-js-pyth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4D5849-607B-4CC4-A47B-5BDB03928C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85</Words>
  <Characters>1018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194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Ivaylo Dingilev</cp:lastModifiedBy>
  <cp:revision>2</cp:revision>
  <cp:lastPrinted>2015-10-26T22:35:00Z</cp:lastPrinted>
  <dcterms:created xsi:type="dcterms:W3CDTF">2022-06-13T16:04:00Z</dcterms:created>
  <dcterms:modified xsi:type="dcterms:W3CDTF">2022-06-13T16:04:00Z</dcterms:modified>
  <cp:category>programming, education, software engineering, software development</cp:category>
</cp:coreProperties>
</file>